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4FE604" w14:textId="5FEFB0C1" w:rsidR="00651483" w:rsidRDefault="00651483" w:rsidP="00344A6C">
      <w:pPr>
        <w:pStyle w:val="a5"/>
        <w:numPr>
          <w:ilvl w:val="0"/>
          <w:numId w:val="2"/>
        </w:numPr>
        <w:ind w:leftChars="0"/>
      </w:pPr>
      <w:r>
        <w:t>Dataset information:</w:t>
      </w:r>
    </w:p>
    <w:p w14:paraId="529F79C8" w14:textId="5EDEFA28" w:rsidR="00651483" w:rsidRDefault="00651483" w:rsidP="00651483">
      <w:pPr>
        <w:rPr>
          <w:rFonts w:hint="eastAsia"/>
        </w:rPr>
      </w:pPr>
      <w:r>
        <w:t>The experiments have been carried out with a group of 30 volunteers within an age bracket of 19-48 years. Each person performed six activities (WALKING, WALKING_UPSTAIRS, WALKING_DOWNSTAIRS, SITTING, STANDING, LAYING) wearing a smartphone (Samsung Galaxy S II) on the waist. Using its embedded accelerometer and gyroscope, we captured 3-axial linear acceleration and 3-axial angular velocity at a constant rate of 50Hz. The experiments have been video-recorded to label the data manually. The obtained dataset has been randomly partitioned into two sets, where 70% of the volunteers was selected for generating the traini</w:t>
      </w:r>
      <w:r w:rsidR="00344A6C">
        <w:t xml:space="preserve">ng data and 30% the test data. </w:t>
      </w:r>
    </w:p>
    <w:p w14:paraId="7003E733" w14:textId="4B0FE1B8" w:rsidR="00651483" w:rsidRDefault="00651483" w:rsidP="00651483">
      <w:r>
        <w:t>The sensor signals (accelerometer and gyroscope) were pre-processed by applying noise filters and then sampled in fixed-width sliding windows of 2.56 sec and 50% overlap (128 readings/window). The sensor acceleration signal, which has gravitational and body motion components, was separated using a Butterworth low-pass filter into body acceleration and gravity. The gravitational force is assumed to have only low frequency components, therefore a filter with 0.3 Hz cutoff frequency was used. From each window, a vector of features was obtained by calculating variables from the time and frequency domain.</w:t>
      </w:r>
    </w:p>
    <w:p w14:paraId="4B726A8E" w14:textId="2213D3E7" w:rsidR="00344A6C" w:rsidRDefault="00344A6C" w:rsidP="00344A6C">
      <w:pPr>
        <w:pStyle w:val="a5"/>
        <w:numPr>
          <w:ilvl w:val="0"/>
          <w:numId w:val="2"/>
        </w:numPr>
        <w:ind w:leftChars="0"/>
        <w:rPr>
          <w:rFonts w:hint="eastAsia"/>
        </w:rPr>
      </w:pPr>
      <w:r>
        <w:t>Attribute Information:</w:t>
      </w:r>
    </w:p>
    <w:p w14:paraId="7F6EAD63" w14:textId="77777777" w:rsidR="00344A6C" w:rsidRDefault="00344A6C" w:rsidP="00344A6C">
      <w:r>
        <w:t xml:space="preserve">For each record in the dataset it is provided: </w:t>
      </w:r>
    </w:p>
    <w:p w14:paraId="53FEAD11" w14:textId="05BA0884" w:rsidR="00344A6C" w:rsidRDefault="00344A6C" w:rsidP="00344A6C">
      <w:pPr>
        <w:ind w:leftChars="400" w:left="800"/>
      </w:pPr>
      <w:r>
        <w:t xml:space="preserve">- Triaxial acceleration from the accelerometer (total acceleration) and the estimated body acceleration. </w:t>
      </w:r>
    </w:p>
    <w:p w14:paraId="6C4259FD" w14:textId="18DC10D9" w:rsidR="00344A6C" w:rsidRDefault="00344A6C" w:rsidP="00344A6C">
      <w:pPr>
        <w:ind w:leftChars="400" w:left="800"/>
      </w:pPr>
      <w:r>
        <w:t xml:space="preserve">- Triaxial Angular velocity from the gyroscope. </w:t>
      </w:r>
    </w:p>
    <w:p w14:paraId="48831F91" w14:textId="77777777" w:rsidR="00344A6C" w:rsidRDefault="00344A6C" w:rsidP="00344A6C">
      <w:pPr>
        <w:ind w:leftChars="400" w:left="800"/>
      </w:pPr>
      <w:r>
        <w:t xml:space="preserve">- A 561-feature vector with time and frequency domain variables. </w:t>
      </w:r>
    </w:p>
    <w:p w14:paraId="695EE3CD" w14:textId="77777777" w:rsidR="00344A6C" w:rsidRDefault="00344A6C" w:rsidP="00344A6C">
      <w:pPr>
        <w:ind w:firstLine="800"/>
      </w:pPr>
      <w:r>
        <w:t xml:space="preserve">- Its activity label. </w:t>
      </w:r>
    </w:p>
    <w:p w14:paraId="4EA74CE5" w14:textId="4D7F1D83" w:rsidR="00651483" w:rsidRDefault="00344A6C" w:rsidP="00344A6C">
      <w:pPr>
        <w:ind w:firstLine="800"/>
      </w:pPr>
      <w:r>
        <w:t>- An identifier of the subject who carried out the experiment.</w:t>
      </w:r>
    </w:p>
    <w:p w14:paraId="209C0BC6" w14:textId="1D7C74F6" w:rsidR="00344A6C" w:rsidRDefault="00344A6C" w:rsidP="00344A6C">
      <w:pPr>
        <w:ind w:firstLine="800"/>
      </w:pPr>
    </w:p>
    <w:p w14:paraId="4A9FC687" w14:textId="0BA1BE5D" w:rsidR="00344A6C" w:rsidRDefault="00344A6C" w:rsidP="00344A6C">
      <w:pPr>
        <w:ind w:firstLine="800"/>
      </w:pPr>
      <w:hyperlink r:id="rId7" w:history="1">
        <w:r w:rsidRPr="00604700">
          <w:rPr>
            <w:rStyle w:val="a6"/>
          </w:rPr>
          <w:t>http://archive.ics.uci.edu/ml/datasets/Human+Activity+Recognition+Using+Smartphones</w:t>
        </w:r>
      </w:hyperlink>
    </w:p>
    <w:p w14:paraId="31C345FF" w14:textId="5710AF8E" w:rsidR="00344A6C" w:rsidRDefault="00344A6C" w:rsidP="00344A6C">
      <w:pPr>
        <w:ind w:firstLine="800"/>
      </w:pPr>
    </w:p>
    <w:p w14:paraId="362BB626" w14:textId="24C484D6" w:rsidR="00344A6C" w:rsidRDefault="00344A6C" w:rsidP="00344A6C">
      <w:pPr>
        <w:ind w:firstLine="800"/>
      </w:pPr>
      <w:r>
        <w:t>Steps:</w:t>
      </w:r>
    </w:p>
    <w:p w14:paraId="2228C1C3" w14:textId="2389E632" w:rsidR="00344A6C" w:rsidRDefault="00344A6C" w:rsidP="00344A6C">
      <w:pPr>
        <w:pStyle w:val="a5"/>
        <w:numPr>
          <w:ilvl w:val="0"/>
          <w:numId w:val="3"/>
        </w:numPr>
        <w:ind w:leftChars="0"/>
      </w:pPr>
      <w:r>
        <w:t xml:space="preserve">I read the datasets required for this project using read.table() function. </w:t>
      </w:r>
    </w:p>
    <w:p w14:paraId="7C50D3CB" w14:textId="5623A65B" w:rsidR="00344A6C" w:rsidRDefault="00344A6C" w:rsidP="00344A6C">
      <w:pPr>
        <w:pStyle w:val="a5"/>
        <w:numPr>
          <w:ilvl w:val="0"/>
          <w:numId w:val="3"/>
        </w:numPr>
        <w:ind w:leftChars="0"/>
      </w:pPr>
      <w:r>
        <w:t>Column names were assigned to datasets read:</w:t>
      </w:r>
    </w:p>
    <w:p w14:paraId="57C51225" w14:textId="0C962219" w:rsidR="00344A6C" w:rsidRDefault="00344A6C" w:rsidP="00344A6C">
      <w:pPr>
        <w:pStyle w:val="a5"/>
        <w:numPr>
          <w:ilvl w:val="1"/>
          <w:numId w:val="3"/>
        </w:numPr>
        <w:ind w:leftChars="0"/>
      </w:pPr>
      <w:r>
        <w:lastRenderedPageBreak/>
        <w:t>For X_train and X_test, originally, the columns were named V1,…,Vn. These were renamed by the second columns of feature.txt:</w:t>
      </w:r>
    </w:p>
    <w:p w14:paraId="06B7621B" w14:textId="77777777" w:rsidR="00344A6C" w:rsidRDefault="00344A6C" w:rsidP="00344A6C">
      <w:pPr>
        <w:pStyle w:val="a5"/>
      </w:pPr>
      <w:r>
        <w:t>tBodyAcc-XYZ</w:t>
      </w:r>
    </w:p>
    <w:p w14:paraId="443B64AC" w14:textId="77777777" w:rsidR="00344A6C" w:rsidRDefault="00344A6C" w:rsidP="00344A6C">
      <w:pPr>
        <w:pStyle w:val="a5"/>
      </w:pPr>
      <w:r>
        <w:t>tGravityAcc-XYZ</w:t>
      </w:r>
    </w:p>
    <w:p w14:paraId="35920389" w14:textId="77777777" w:rsidR="00344A6C" w:rsidRDefault="00344A6C" w:rsidP="00344A6C">
      <w:pPr>
        <w:pStyle w:val="a5"/>
      </w:pPr>
      <w:r>
        <w:t>tBodyAccJerk-XYZ</w:t>
      </w:r>
    </w:p>
    <w:p w14:paraId="3D9E6B92" w14:textId="77777777" w:rsidR="00344A6C" w:rsidRDefault="00344A6C" w:rsidP="00344A6C">
      <w:pPr>
        <w:pStyle w:val="a5"/>
      </w:pPr>
      <w:r>
        <w:t>tBodyGyro-XYZ</w:t>
      </w:r>
    </w:p>
    <w:p w14:paraId="0191A0DA" w14:textId="77777777" w:rsidR="00344A6C" w:rsidRDefault="00344A6C" w:rsidP="00344A6C">
      <w:pPr>
        <w:pStyle w:val="a5"/>
      </w:pPr>
      <w:r>
        <w:t>tBodyGyroJerk-XYZ</w:t>
      </w:r>
    </w:p>
    <w:p w14:paraId="4AD47262" w14:textId="77777777" w:rsidR="00344A6C" w:rsidRDefault="00344A6C" w:rsidP="00344A6C">
      <w:pPr>
        <w:pStyle w:val="a5"/>
      </w:pPr>
      <w:r>
        <w:t>tBodyAccMag</w:t>
      </w:r>
    </w:p>
    <w:p w14:paraId="5334F35E" w14:textId="77777777" w:rsidR="00344A6C" w:rsidRDefault="00344A6C" w:rsidP="00344A6C">
      <w:pPr>
        <w:pStyle w:val="a5"/>
      </w:pPr>
      <w:r>
        <w:t>tGravityAccMag</w:t>
      </w:r>
    </w:p>
    <w:p w14:paraId="31693351" w14:textId="77777777" w:rsidR="00344A6C" w:rsidRDefault="00344A6C" w:rsidP="00344A6C">
      <w:pPr>
        <w:pStyle w:val="a5"/>
      </w:pPr>
      <w:r>
        <w:t>tBodyAccJerkMag</w:t>
      </w:r>
    </w:p>
    <w:p w14:paraId="2BE27FEC" w14:textId="77777777" w:rsidR="00344A6C" w:rsidRDefault="00344A6C" w:rsidP="00344A6C">
      <w:pPr>
        <w:pStyle w:val="a5"/>
      </w:pPr>
      <w:r>
        <w:t>tBodyGyroMag</w:t>
      </w:r>
    </w:p>
    <w:p w14:paraId="2B523DE1" w14:textId="77777777" w:rsidR="00344A6C" w:rsidRDefault="00344A6C" w:rsidP="00344A6C">
      <w:pPr>
        <w:pStyle w:val="a5"/>
      </w:pPr>
      <w:r>
        <w:t>tBodyGyroJerkMag</w:t>
      </w:r>
    </w:p>
    <w:p w14:paraId="0D1C9C9C" w14:textId="77777777" w:rsidR="00344A6C" w:rsidRDefault="00344A6C" w:rsidP="00344A6C">
      <w:pPr>
        <w:pStyle w:val="a5"/>
      </w:pPr>
      <w:r>
        <w:t>fBodyAcc-XYZ</w:t>
      </w:r>
    </w:p>
    <w:p w14:paraId="1DB0C52C" w14:textId="77777777" w:rsidR="00344A6C" w:rsidRDefault="00344A6C" w:rsidP="00344A6C">
      <w:pPr>
        <w:pStyle w:val="a5"/>
      </w:pPr>
      <w:r>
        <w:t>fBodyAccJerk-XYZ</w:t>
      </w:r>
    </w:p>
    <w:p w14:paraId="2188DAD0" w14:textId="77777777" w:rsidR="00344A6C" w:rsidRDefault="00344A6C" w:rsidP="00344A6C">
      <w:pPr>
        <w:pStyle w:val="a5"/>
      </w:pPr>
      <w:r>
        <w:t>fBodyGyro-XYZ</w:t>
      </w:r>
    </w:p>
    <w:p w14:paraId="1A3F2F63" w14:textId="77777777" w:rsidR="00344A6C" w:rsidRDefault="00344A6C" w:rsidP="00344A6C">
      <w:pPr>
        <w:pStyle w:val="a5"/>
      </w:pPr>
      <w:r>
        <w:t>fBodyAccMag</w:t>
      </w:r>
    </w:p>
    <w:p w14:paraId="0509A9EE" w14:textId="77777777" w:rsidR="00344A6C" w:rsidRDefault="00344A6C" w:rsidP="00344A6C">
      <w:pPr>
        <w:pStyle w:val="a5"/>
      </w:pPr>
      <w:r>
        <w:t>fBodyAccJerkMag</w:t>
      </w:r>
    </w:p>
    <w:p w14:paraId="5EC8D571" w14:textId="77777777" w:rsidR="00344A6C" w:rsidRDefault="00344A6C" w:rsidP="00344A6C">
      <w:pPr>
        <w:pStyle w:val="a5"/>
      </w:pPr>
      <w:r>
        <w:t>fBodyGyroMag</w:t>
      </w:r>
    </w:p>
    <w:p w14:paraId="2BE5450C" w14:textId="1D7F7E1C" w:rsidR="00344A6C" w:rsidRDefault="00344A6C" w:rsidP="00344A6C">
      <w:pPr>
        <w:ind w:firstLine="800"/>
      </w:pPr>
      <w:r>
        <w:t>fBodyGyroJerkMag</w:t>
      </w:r>
    </w:p>
    <w:p w14:paraId="3F15BC5B" w14:textId="5A9BB498" w:rsidR="00344A6C" w:rsidRDefault="00344A6C" w:rsidP="00344A6C">
      <w:pPr>
        <w:pStyle w:val="a5"/>
        <w:numPr>
          <w:ilvl w:val="1"/>
          <w:numId w:val="3"/>
        </w:numPr>
        <w:ind w:leftChars="0"/>
      </w:pPr>
      <w:r>
        <w:rPr>
          <w:rFonts w:hint="eastAsia"/>
        </w:rPr>
        <w:t xml:space="preserve">For y_train and y_test, </w:t>
      </w:r>
      <w:r>
        <w:t>column name was assigned as “ActivityID”</w:t>
      </w:r>
    </w:p>
    <w:p w14:paraId="226C1C23" w14:textId="01FDDDA2" w:rsidR="00344A6C" w:rsidRDefault="00344A6C" w:rsidP="00344A6C">
      <w:pPr>
        <w:pStyle w:val="a5"/>
        <w:numPr>
          <w:ilvl w:val="1"/>
          <w:numId w:val="3"/>
        </w:numPr>
        <w:ind w:leftChars="0"/>
      </w:pPr>
      <w:r>
        <w:t>For subject_train and subject_Test, column name was assigned as “SubjectID”</w:t>
      </w:r>
    </w:p>
    <w:p w14:paraId="032C3432" w14:textId="36C85E9F" w:rsidR="00344A6C" w:rsidRDefault="00344A6C" w:rsidP="00344A6C">
      <w:pPr>
        <w:pStyle w:val="a5"/>
        <w:numPr>
          <w:ilvl w:val="1"/>
          <w:numId w:val="3"/>
        </w:numPr>
        <w:ind w:leftChars="0"/>
      </w:pPr>
      <w:r>
        <w:t>For activity_label, the first column was named as “ActivityID”, second one as “Activity_label”.</w:t>
      </w:r>
    </w:p>
    <w:p w14:paraId="3FE2BE52" w14:textId="5D36FF0A" w:rsidR="00344A6C" w:rsidRDefault="00344A6C" w:rsidP="00344A6C">
      <w:pPr>
        <w:pStyle w:val="a5"/>
        <w:numPr>
          <w:ilvl w:val="0"/>
          <w:numId w:val="3"/>
        </w:numPr>
        <w:ind w:leftChars="0"/>
        <w:rPr>
          <w:rFonts w:hint="eastAsia"/>
        </w:rPr>
      </w:pPr>
      <w:r>
        <w:rPr>
          <w:rFonts w:hint="eastAsia"/>
        </w:rPr>
        <w:t>Using cbind and rbind, merged all datasets</w:t>
      </w:r>
    </w:p>
    <w:p w14:paraId="21E30790" w14:textId="42A1EB90" w:rsidR="00344A6C" w:rsidRDefault="00344A6C" w:rsidP="00344A6C">
      <w:pPr>
        <w:pStyle w:val="a5"/>
        <w:numPr>
          <w:ilvl w:val="0"/>
          <w:numId w:val="3"/>
        </w:numPr>
        <w:ind w:leftChars="0"/>
      </w:pPr>
      <w:r>
        <w:t>Selection of ActivityID, SubjectID, mean and std was done using grepl function. This was returned as logical vector.</w:t>
      </w:r>
    </w:p>
    <w:p w14:paraId="58D6C4FC" w14:textId="41C85A77" w:rsidR="00344A6C" w:rsidRDefault="00344A6C" w:rsidP="00344A6C">
      <w:pPr>
        <w:pStyle w:val="a5"/>
        <w:numPr>
          <w:ilvl w:val="0"/>
          <w:numId w:val="3"/>
        </w:numPr>
        <w:ind w:leftChars="0"/>
      </w:pPr>
      <w:r>
        <w:lastRenderedPageBreak/>
        <w:t xml:space="preserve">After the selection of necessary data, </w:t>
      </w:r>
      <w:r w:rsidR="00F121DA">
        <w:t xml:space="preserve">the specific number of activity performance was replaced by its detailed description: </w:t>
      </w:r>
    </w:p>
    <w:p w14:paraId="40F5C925" w14:textId="6BAF1769" w:rsidR="00F121DA" w:rsidRDefault="00F121DA" w:rsidP="00F121DA">
      <w:pPr>
        <w:pStyle w:val="a5"/>
        <w:ind w:leftChars="0" w:left="1160"/>
      </w:pPr>
      <w:r>
        <w:t>1=WALKING</w:t>
      </w:r>
    </w:p>
    <w:p w14:paraId="7EE5CEA2" w14:textId="2DDE916F" w:rsidR="00F121DA" w:rsidRDefault="00F121DA" w:rsidP="00F121DA">
      <w:pPr>
        <w:pStyle w:val="a5"/>
        <w:ind w:leftChars="0" w:left="1160"/>
      </w:pPr>
      <w:r>
        <w:t>2=WALKING_UPSTAIRS</w:t>
      </w:r>
    </w:p>
    <w:p w14:paraId="168AF68F" w14:textId="566BBF8B" w:rsidR="00F121DA" w:rsidRDefault="00F121DA" w:rsidP="00F121DA">
      <w:pPr>
        <w:pStyle w:val="a5"/>
        <w:ind w:leftChars="0" w:left="1160"/>
      </w:pPr>
      <w:r>
        <w:t>3=WALKING_DOWNSTAIRS</w:t>
      </w:r>
    </w:p>
    <w:p w14:paraId="68B7A78C" w14:textId="61271AFC" w:rsidR="00F121DA" w:rsidRDefault="00F121DA" w:rsidP="00F121DA">
      <w:pPr>
        <w:pStyle w:val="a5"/>
        <w:ind w:leftChars="0" w:left="1160"/>
      </w:pPr>
      <w:r>
        <w:t>4=SITTING</w:t>
      </w:r>
    </w:p>
    <w:p w14:paraId="7169B2BC" w14:textId="664424A9" w:rsidR="00F121DA" w:rsidRDefault="00F121DA" w:rsidP="00F121DA">
      <w:pPr>
        <w:pStyle w:val="a5"/>
        <w:ind w:leftChars="0" w:left="1160"/>
      </w:pPr>
      <w:r>
        <w:t>5=STANDING</w:t>
      </w:r>
    </w:p>
    <w:p w14:paraId="429E5703" w14:textId="75BB48D0" w:rsidR="00F121DA" w:rsidRDefault="00F121DA" w:rsidP="00F121DA">
      <w:pPr>
        <w:pStyle w:val="a5"/>
        <w:ind w:leftChars="0" w:left="1160"/>
      </w:pPr>
      <w:r>
        <w:t>6=LAYING</w:t>
      </w:r>
    </w:p>
    <w:p w14:paraId="2CE53B91" w14:textId="642AA5E3" w:rsidR="00F121DA" w:rsidRDefault="00F121DA" w:rsidP="00F121DA">
      <w:pPr>
        <w:pStyle w:val="a5"/>
        <w:numPr>
          <w:ilvl w:val="0"/>
          <w:numId w:val="3"/>
        </w:numPr>
        <w:ind w:leftChars="0"/>
      </w:pPr>
      <w:r>
        <w:t>Descriptive activity names were edited using gsub()</w:t>
      </w:r>
    </w:p>
    <w:p w14:paraId="532AE867" w14:textId="6484A560" w:rsidR="00F121DA" w:rsidRDefault="00F121DA" w:rsidP="00F121DA">
      <w:pPr>
        <w:pStyle w:val="a5"/>
        <w:numPr>
          <w:ilvl w:val="0"/>
          <w:numId w:val="3"/>
        </w:numPr>
        <w:ind w:leftChars="0"/>
      </w:pPr>
      <w:r>
        <w:t xml:space="preserve">The average of each variable for each activity and each subject was created as tidyData.txt file.  </w:t>
      </w:r>
    </w:p>
    <w:p w14:paraId="4F2EA608" w14:textId="77777777" w:rsidR="00651483" w:rsidRDefault="00651483" w:rsidP="00651483">
      <w:bookmarkStart w:id="0" w:name="_GoBack"/>
      <w:bookmarkEnd w:id="0"/>
    </w:p>
    <w:sectPr w:rsidR="0065148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A478A2" w14:textId="77777777" w:rsidR="00651483" w:rsidRDefault="00651483" w:rsidP="00651483">
      <w:pPr>
        <w:spacing w:after="0" w:line="240" w:lineRule="auto"/>
      </w:pPr>
      <w:r>
        <w:separator/>
      </w:r>
    </w:p>
  </w:endnote>
  <w:endnote w:type="continuationSeparator" w:id="0">
    <w:p w14:paraId="11055B0B" w14:textId="77777777" w:rsidR="00651483" w:rsidRDefault="00651483" w:rsidP="00651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FAAFFF" w14:textId="77777777" w:rsidR="00651483" w:rsidRDefault="00651483" w:rsidP="00651483">
      <w:pPr>
        <w:spacing w:after="0" w:line="240" w:lineRule="auto"/>
      </w:pPr>
      <w:r>
        <w:separator/>
      </w:r>
    </w:p>
  </w:footnote>
  <w:footnote w:type="continuationSeparator" w:id="0">
    <w:p w14:paraId="598D3D77" w14:textId="77777777" w:rsidR="00651483" w:rsidRDefault="00651483" w:rsidP="006514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C45E4"/>
    <w:multiLevelType w:val="hybridMultilevel"/>
    <w:tmpl w:val="CDA6F7FE"/>
    <w:lvl w:ilvl="0" w:tplc="AAE0BD96">
      <w:start w:val="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3EAD419F"/>
    <w:multiLevelType w:val="hybridMultilevel"/>
    <w:tmpl w:val="BA468F70"/>
    <w:lvl w:ilvl="0" w:tplc="B284FA88">
      <w:start w:val="1"/>
      <w:numFmt w:val="decimal"/>
      <w:lvlText w:val="%1."/>
      <w:lvlJc w:val="left"/>
      <w:pPr>
        <w:ind w:left="1160" w:hanging="360"/>
      </w:pPr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2" w15:restartNumberingAfterBreak="0">
    <w:nsid w:val="4B5F30D0"/>
    <w:multiLevelType w:val="hybridMultilevel"/>
    <w:tmpl w:val="04B04B00"/>
    <w:lvl w:ilvl="0" w:tplc="08F609B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MzA0NjIxtTSwNDFT0lEKTi0uzszPAykwqgUAbWscGywAAAA="/>
  </w:docVars>
  <w:rsids>
    <w:rsidRoot w:val="004E27D3"/>
    <w:rsid w:val="00166569"/>
    <w:rsid w:val="00344A6C"/>
    <w:rsid w:val="004E27D3"/>
    <w:rsid w:val="00651483"/>
    <w:rsid w:val="008E5667"/>
    <w:rsid w:val="00A719DF"/>
    <w:rsid w:val="00F121DA"/>
    <w:rsid w:val="00FE26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93CCD4"/>
  <w15:chartTrackingRefBased/>
  <w15:docId w15:val="{12A858BD-0558-4975-BBFB-2F572DD65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5148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651483"/>
  </w:style>
  <w:style w:type="paragraph" w:styleId="a4">
    <w:name w:val="footer"/>
    <w:basedOn w:val="a"/>
    <w:link w:val="Char0"/>
    <w:uiPriority w:val="99"/>
    <w:unhideWhenUsed/>
    <w:rsid w:val="0065148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651483"/>
  </w:style>
  <w:style w:type="paragraph" w:styleId="a5">
    <w:name w:val="List Paragraph"/>
    <w:basedOn w:val="a"/>
    <w:uiPriority w:val="34"/>
    <w:qFormat/>
    <w:rsid w:val="00651483"/>
    <w:pPr>
      <w:ind w:leftChars="400" w:left="800"/>
    </w:pPr>
  </w:style>
  <w:style w:type="character" w:styleId="a6">
    <w:name w:val="Hyperlink"/>
    <w:basedOn w:val="a0"/>
    <w:uiPriority w:val="99"/>
    <w:unhideWhenUsed/>
    <w:rsid w:val="00344A6C"/>
    <w:rPr>
      <w:color w:val="0563C1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344A6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9222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archive.ics.uci.edu/ml/datasets/Human+Activity+Recognition+Using+Smartphone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her Lim</dc:creator>
  <cp:keywords/>
  <dc:description/>
  <cp:lastModifiedBy>Esther Lim</cp:lastModifiedBy>
  <cp:revision>2</cp:revision>
  <dcterms:created xsi:type="dcterms:W3CDTF">2018-01-25T13:22:00Z</dcterms:created>
  <dcterms:modified xsi:type="dcterms:W3CDTF">2018-01-28T16:36:00Z</dcterms:modified>
</cp:coreProperties>
</file>